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in</w:t>
      </w:r>
      <w:r>
        <w:t xml:space="preserve"> </w:t>
      </w:r>
      <w:r>
        <w:t xml:space="preserve">Milan,</w:t>
      </w:r>
      <w:r>
        <w:t xml:space="preserve"> </w:t>
      </w:r>
      <w:r>
        <w:t xml:space="preserve">Italy</w:t>
      </w:r>
    </w:p>
    <w:bookmarkStart w:id="20" w:name="X7c25e652a1fcba1b3a3cc7f139fb9e924ef18bd"/>
    <w:p>
      <w:pPr>
        <w:pStyle w:val="Heading1"/>
      </w:pPr>
      <w:r>
        <w:t xml:space="preserve">Internship Application Letter for Geologist Position</w:t>
      </w:r>
    </w:p>
    <w:bookmarkEnd w:id="20"/>
    <w:p>
      <w:pPr>
        <w:pStyle w:val="FirstParagraph"/>
      </w:pPr>
      <w:r>
        <w:t xml:space="preserve">Alessia Rossi</w:t>
      </w:r>
    </w:p>
    <w:p>
      <w:pPr>
        <w:pStyle w:val="BodyText"/>
      </w:pPr>
      <w:r>
        <w:t xml:space="preserve">Via della Croce 45, 20123 Milan, Italy</w:t>
      </w:r>
    </w:p>
    <w:p>
      <w:pPr>
        <w:pStyle w:val="BodyText"/>
      </w:pPr>
      <w:r>
        <w:t xml:space="preserve">Email: alessia.rossi@unimi.it | Phone: +39 348 765 4321</w:t>
      </w:r>
    </w:p>
    <w:p>
      <w:pPr>
        <w:pStyle w:val="BodyText"/>
      </w:pPr>
      <w:r>
        <w:t xml:space="preserve">Date: October 26, 2023</w:t>
      </w:r>
    </w:p>
    <w:p>
      <w:pPr>
        <w:pStyle w:val="BodyText"/>
      </w:pPr>
      <w:r>
        <w:t xml:space="preserve">Hiring Manager</w:t>
      </w:r>
    </w:p>
    <w:p>
      <w:pPr>
        <w:pStyle w:val="BodyText"/>
      </w:pPr>
      <w:r>
        <w:t xml:space="preserve">GeoSolutions S.r.l.</w:t>
      </w:r>
    </w:p>
    <w:p>
      <w:pPr>
        <w:pStyle w:val="BodyText"/>
      </w:pPr>
      <w:r>
        <w:t xml:space="preserve">Piazza della Scala, 15 - 20121 Milan, Italy</w:t>
      </w:r>
    </w:p>
    <w:p>
      <w:pPr>
        <w:pStyle w:val="BodyText"/>
      </w:pPr>
      <w:r>
        <w:t xml:space="preserve">Dear Hiring Manager,</w:t>
      </w:r>
    </w:p>
    <w:p>
      <w:pPr>
        <w:pStyle w:val="BodyText"/>
      </w:pPr>
      <w:r>
        <w:t xml:space="preserve">It is with profound enthusiasm that I submit my Internship Application Letter for the Geologist Intern position at GeoSolutions S.r.l., a firm I have long admired for its pioneering work in sustainable geological engineering across Italy Milan. As a final-year Master of Science student in Geology at the University of Milan, specializing in structural geology and environmental hazard assessment, I am eager to contribute my academic rigor and hands-on field experience to your esteemed team while immersing myself in the dynamic professional landscape of Italy Milan. This Internship Application Letter represents not merely an application, but a testament to my unwavering commitment to advancing geological science within one of Europe’s most geologically diverse and urbanized regions.</w:t>
      </w:r>
    </w:p>
    <w:p>
      <w:pPr>
        <w:pStyle w:val="BodyText"/>
      </w:pPr>
      <w:r>
        <w:t xml:space="preserve">My academic journey at the University of Milan has been meticulously structured to prepare me for complex geological challenges relevant to Italy Milan. Courses such as "Advanced Structural Geology of Alpine-Carpathian Systems," "Urban Geohazard Assessment," and "Geological Modeling for Engineering Projects" have equipped me with technical proficiencies directly applicable to your firm’s work on the Milan metropolitan infrastructure. I recently completed a 6-month independent research project analyzing subsidence patterns in the Po River Basin using GIS and InSAR data—methodologies now critical for evaluating infrastructure stability in densely populated Italian cities. This project, conducted under Professor Bianchi’s guidance, resulted in a technical report adopted by Lombardy’s Regional Geological Survey, demonstrating my ability to translate academic theory into actionable environmental insights for urban contexts.</w:t>
      </w:r>
    </w:p>
    <w:p>
      <w:pPr>
        <w:pStyle w:val="BodyText"/>
      </w:pPr>
      <w:r>
        <w:t xml:space="preserve">What particularly excites me about this opportunity is the unique convergence of Italy Milan’s geological significance and your firm’s innovative approach. As a city built upon ancient glacial deposits with complex Pleistocene stratigraphy, Milan presents unparalleled study opportunities for a Geologist intern. The interplay between tectonic history (including the Apennine orogeny), modern sedimentation in the Po Valley, and anthropogenic influences on subsurface stability creates a living laboratory for applied geology. I am especially drawn to GeoSolutions’ ongoing work on the Milan Metro Line 5 expansion, where your team’s integration of seismic microzonation with historical mining data aligns perfectly with my interest in balancing urban development with geological safety—a challenge central to Italy’s evolving infrastructure policy.</w:t>
      </w:r>
    </w:p>
    <w:p>
      <w:pPr>
        <w:pStyle w:val="BodyText"/>
      </w:pPr>
      <w:r>
        <w:t xml:space="preserve">My fieldwork experience further validates my readiness for this internship. During the summer of 2023, I participated in a geological survey team mapping fault lines near Lake Maggiore under the auspices of Italy’s National Geological Service. Using portable GPS units, drone photogrammetry, and core sampling techniques, we documented Quaternary tectonic activity along the Lago Maggiore Fault System—a project directly relevant to assessing seismic risks in northern Italy. This experience taught me to navigate both challenging terrain and collaborative field dynamics while adhering to rigorous Italian geological standards. Additionally, my proficiency in AutoCAD Civil 3D and Leapfrog Geo—software extensively used by your Milan office—allows me to immediately contribute to your data visualization workflows.</w:t>
      </w:r>
    </w:p>
    <w:p>
      <w:pPr>
        <w:pStyle w:val="BodyText"/>
      </w:pPr>
      <w:r>
        <w:t xml:space="preserve">I understand that thriving as a Geologist intern in Italy Milan requires not only technical excellence but also cultural fluency and adaptability. Having lived in Milan for three years during my undergraduate studies, I am deeply familiar with the city’s academic and professional rhythms. My native Italian (with C1 proficiency) and advanced English (C1) enable seamless communication within multinational teams at your office. More importantly, I embrace Italy’s collaborative approach to geoscience—where field observations are discussed over espresso in local cafes before being formalized in reports—a philosophy that mirrors GeoSolutions’ team-oriented culture. I am eager to learn from your senior Geologists while contributing fresh perspectives on data analytics and environmental sustainability.</w:t>
      </w:r>
    </w:p>
    <w:p>
      <w:pPr>
        <w:pStyle w:val="BodyText"/>
      </w:pPr>
      <w:r>
        <w:t xml:space="preserve">My academic background includes three key certifications directly relevant to your firm’s projects: the Italian Geological Society (Società Geologica Italiana) Field Mapping Certification, a GIS Professional Certificate from the University of Bologna, and an OSHA 30-Hour Safety Training for Construction Sites—essential for any fieldwork in Milan’s active urban zones. I have also volunteered with "Green Milan," assisting community projects on brownfield site remediation using phytoremediation techniques; this experience reinforced my belief that geological science must serve public welfare—a principle central to GeoSolutions’ mission.</w:t>
      </w:r>
    </w:p>
    <w:p>
      <w:pPr>
        <w:pStyle w:val="BodyText"/>
      </w:pPr>
      <w:r>
        <w:t xml:space="preserve">Italy Milan offers a unique confluence of historical geological significance and modern environmental challenges. As the heart of Lombardy’s industrial corridor, it faces critical issues from groundwater depletion to earthquake resilience—problems your firm tackles with cutting-edge methodologies. This internship represents more than career advancement; it is an opportunity to contribute to solutions that protect both Italy’s cultural heritage (like the Duomo di Milano’s foundation stability) and its future urban growth. I am particularly inspired by your recent publication on "Liquefaction Risk Mitigation in Alluvial Basins," which addresses a pressing concern for Milan’s expanding infrastructure.</w:t>
      </w:r>
    </w:p>
    <w:p>
      <w:pPr>
        <w:pStyle w:val="BodyText"/>
      </w:pPr>
      <w:r>
        <w:t xml:space="preserve">My resume, attached for your review, details additional projects including a 2022 simulation of landslides in the Dolomites using the Newmark method and collaboration with IRPI (Institute for Research on Polar Regions) on ice core analysis. I am available to begin immediately after my Master’s thesis defense in mid-November and can commit to a full-time 6-month internship. I welcome the opportunity to discuss how my proactive approach, technical skills, and passion for Italy Milan’s geological challenges align with GeoSolutions’ strategic goals during an interview at your convenience.</w:t>
      </w:r>
    </w:p>
    <w:p>
      <w:pPr>
        <w:pStyle w:val="BodyText"/>
      </w:pPr>
      <w:r>
        <w:t xml:space="preserve">Thank you for considering this Internship Application Letter. I am deeply motivated to bring my dedication to geoscience, my understanding of Italy Milan’s unique geological context, and my collaborative spirit to your team. I look forward to the possibility of contributing meaningfully to GeoSolutions’ mission while growing as a professional Geologist in one of Europe’s most dynamic cities.</w:t>
      </w:r>
    </w:p>
    <w:p>
      <w:pPr>
        <w:pStyle w:val="BodyText"/>
      </w:pPr>
      <w:r>
        <w:t xml:space="preserve">Sincerely,</w:t>
      </w:r>
    </w:p>
    <w:p>
      <w:pPr>
        <w:pStyle w:val="BodyText"/>
      </w:pPr>
      <w:r>
        <w:br/>
      </w:r>
      <w:r>
        <w:br/>
      </w:r>
      <w:r>
        <w:br/>
      </w:r>
    </w:p>
    <w:p>
      <w:pPr>
        <w:pStyle w:val="BodyText"/>
      </w:pPr>
      <w:r>
        <w:t xml:space="preserve">Alessia Rossi</w:t>
      </w:r>
    </w:p>
    <w:p>
      <w:pPr>
        <w:pStyle w:val="BodyText"/>
      </w:pPr>
      <w:r>
        <w:t xml:space="preserve">Master of Science in Geology, University of Mil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in Milan, Italy</dc:title>
  <dc:creator/>
  <dc:language>en</dc:language>
  <cp:keywords/>
  <dcterms:created xsi:type="dcterms:W3CDTF">2026-05-31T18:46:29Z</dcterms:created>
  <dcterms:modified xsi:type="dcterms:W3CDTF">2026-05-31T18:46:29Z</dcterms:modified>
</cp:coreProperties>
</file>

<file path=docProps/custom.xml><?xml version="1.0" encoding="utf-8"?>
<Properties xmlns="http://schemas.openxmlformats.org/officeDocument/2006/custom-properties" xmlns:vt="http://schemas.openxmlformats.org/officeDocument/2006/docPropsVTypes"/>
</file>